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viewpager"/>
      <w:bookmarkEnd w:id="21"/>
      <w:r>
        <w:t xml:space="preserve">2.14 ViewPager</w:t>
      </w:r>
    </w:p>
    <w:p>
      <w:pPr>
        <w:pStyle w:val="Compact"/>
        <w:numPr>
          <w:numId w:val="1001"/>
          <w:ilvl w:val="0"/>
        </w:numPr>
      </w:pPr>
      <w:r>
        <w:t xml:space="preserve">1.什么是ViewPager?说说它的那些适配器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你了解ViewPager2吗？和ViewPager 1有哪些区别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ViewPager + Fragment结合使用存在的内存泄漏的原因是什么？如何解决？</w:t>
      </w:r>
    </w:p>
    <w:p>
      <w:pPr>
        <w:pStyle w:val="BlockText"/>
      </w:pPr>
      <w:r>
        <w:rPr>
          <w:b/>
        </w:rPr>
        <w:t xml:space="preserve">原因:</w:t>
      </w:r>
      <w:r>
        <w:t xml:space="preserve">一般ViewPager + Fragment结合使用出现内存泄漏的原因可能用某个集合存储了Fragment的实例,导致当用户滑动ViewPager的时候，某一个Fragment即将面临销毁的时候，由于这个集合持有的它的引用，因此不能被回收掉,如果Fragment里面有大量的数据占据内存，有可能会导致OOM。</w:t>
      </w:r>
      <w:r>
        <w:br w:type="textWrapping"/>
      </w:r>
      <w:r>
        <w:rPr>
          <w:b/>
        </w:rPr>
        <w:t xml:space="preserve">解决方法</w:t>
      </w:r>
      <w:r>
        <w:t xml:space="preserve">：尽量不要使用集合来存储Fragment实例对象，除非你有良好的二次封装。再就是要做好每一页Fragment的数据缓存问题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6c69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ffe7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82862804" TargetMode="External" /><Relationship Type="http://schemas.openxmlformats.org/officeDocument/2006/relationships/hyperlink" Id="rId23" Target="https://blog.csdn.net/weixin_42797048/article/details/883973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82862804" TargetMode="External" /><Relationship Type="http://schemas.openxmlformats.org/officeDocument/2006/relationships/hyperlink" Id="rId23" Target="https://blog.csdn.net/weixin_42797048/article/details/883973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